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AEC06" w14:textId="7F7EC438" w:rsidR="001843D1" w:rsidRDefault="00BC6AF0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4185D786" w14:textId="001234CD" w:rsidR="00BC6AF0" w:rsidRDefault="00BC6AF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iving  advice  -  1st  draft</w:t>
      </w:r>
    </w:p>
    <w:p w14:paraId="558051F8" w14:textId="7CEA762F" w:rsidR="00BC6AF0" w:rsidRDefault="00BC6AF0">
      <w:pPr>
        <w:rPr>
          <w:sz w:val="28"/>
          <w:szCs w:val="28"/>
        </w:rPr>
      </w:pPr>
      <w:r>
        <w:rPr>
          <w:sz w:val="28"/>
          <w:szCs w:val="28"/>
        </w:rPr>
        <w:t>26. / 27.05.2020.</w:t>
      </w:r>
    </w:p>
    <w:p w14:paraId="49C4E8AD" w14:textId="221F1B94" w:rsidR="00EF0A1E" w:rsidRDefault="00EF0A1E">
      <w:pPr>
        <w:rPr>
          <w:sz w:val="28"/>
          <w:szCs w:val="28"/>
        </w:rPr>
      </w:pPr>
    </w:p>
    <w:p w14:paraId="1E71B15E" w14:textId="6191E656" w:rsidR="00EF0A1E" w:rsidRDefault="00EF0A1E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353E6263" w14:textId="365CBEE5" w:rsidR="00EF0A1E" w:rsidRDefault="00101AEA">
      <w:pPr>
        <w:rPr>
          <w:sz w:val="28"/>
          <w:szCs w:val="28"/>
        </w:rPr>
      </w:pPr>
      <w:r>
        <w:rPr>
          <w:sz w:val="28"/>
          <w:szCs w:val="28"/>
        </w:rPr>
        <w:t xml:space="preserve">Idući  tjedan  pisat  ćete  jedan  kratak  tekst  za  ocjenu.  Bit  će  vam  to  kao  da  sam  vam  u  fizičkoj  školi  zadala  ocjensku  domaću  zadaću  -  sastavak.  Zato  se  danas  i  idući  put  zagrijavamo  za  pisanje.  </w:t>
      </w:r>
      <w:r w:rsidRPr="00101AE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F1427D1" w14:textId="1BC011EB" w:rsidR="00101AEA" w:rsidRDefault="00CD5542">
      <w:pPr>
        <w:rPr>
          <w:sz w:val="28"/>
          <w:szCs w:val="28"/>
        </w:rPr>
      </w:pPr>
      <w:r>
        <w:rPr>
          <w:sz w:val="28"/>
          <w:szCs w:val="28"/>
        </w:rPr>
        <w:t xml:space="preserve">U  tome  sastavku  očekujem  da  upotrebljavate  </w:t>
      </w:r>
      <w:r w:rsidRPr="00CD5542">
        <w:rPr>
          <w:b/>
          <w:bCs/>
          <w:sz w:val="28"/>
          <w:szCs w:val="28"/>
        </w:rPr>
        <w:t>modalne  glagole</w:t>
      </w:r>
      <w:r>
        <w:rPr>
          <w:sz w:val="28"/>
          <w:szCs w:val="28"/>
        </w:rPr>
        <w:t xml:space="preserve">.  Zašto?  Zato  što  će  zadatak  izgledati  ovako:  pročitat  ćete  kratak  tekst  u  kojem  će  vam  osoba  opisati  neku  svoju  situaciju  i  zamoliti  vas  za  savjet.  Vaš  je  zadatak  osobi  napisati  svoj  savjet:  što  </w:t>
      </w:r>
      <w:r>
        <w:rPr>
          <w:b/>
          <w:bCs/>
          <w:sz w:val="28"/>
          <w:szCs w:val="28"/>
        </w:rPr>
        <w:t>bi  trebala</w:t>
      </w:r>
      <w:r>
        <w:rPr>
          <w:sz w:val="28"/>
          <w:szCs w:val="28"/>
        </w:rPr>
        <w:t xml:space="preserve">  učiniti  (</w:t>
      </w:r>
      <w:r>
        <w:rPr>
          <w:b/>
          <w:bCs/>
          <w:i/>
          <w:iCs/>
          <w:sz w:val="28"/>
          <w:szCs w:val="28"/>
        </w:rPr>
        <w:t>should</w:t>
      </w:r>
      <w:r>
        <w:rPr>
          <w:sz w:val="28"/>
          <w:szCs w:val="28"/>
        </w:rPr>
        <w:t xml:space="preserve">),  što  nikako  </w:t>
      </w:r>
      <w:r>
        <w:rPr>
          <w:b/>
          <w:bCs/>
          <w:sz w:val="28"/>
          <w:szCs w:val="28"/>
        </w:rPr>
        <w:t>ne  smije</w:t>
      </w:r>
      <w:r>
        <w:rPr>
          <w:sz w:val="28"/>
          <w:szCs w:val="28"/>
        </w:rPr>
        <w:t xml:space="preserve">  učiniti  (</w:t>
      </w:r>
      <w:r>
        <w:rPr>
          <w:b/>
          <w:bCs/>
          <w:i/>
          <w:iCs/>
          <w:sz w:val="28"/>
          <w:szCs w:val="28"/>
        </w:rPr>
        <w:t>mustn't</w:t>
      </w:r>
      <w:r>
        <w:rPr>
          <w:sz w:val="28"/>
          <w:szCs w:val="28"/>
        </w:rPr>
        <w:t xml:space="preserve">)  itd.  </w:t>
      </w:r>
    </w:p>
    <w:p w14:paraId="327C336C" w14:textId="719AEDB9" w:rsidR="00CD5542" w:rsidRDefault="00CD5542">
      <w:pPr>
        <w:rPr>
          <w:sz w:val="28"/>
          <w:szCs w:val="28"/>
        </w:rPr>
      </w:pPr>
      <w:r>
        <w:rPr>
          <w:sz w:val="28"/>
          <w:szCs w:val="28"/>
        </w:rPr>
        <w:t xml:space="preserve">Možete  upotrebljavati  sve  modalne  glagole  koje  smo  učili.  </w:t>
      </w:r>
      <w:r>
        <w:rPr>
          <w:i/>
          <w:iCs/>
          <w:sz w:val="28"/>
          <w:szCs w:val="28"/>
        </w:rPr>
        <w:t>Ne  morate  upotrijebiti  sve</w:t>
      </w:r>
      <w:r>
        <w:rPr>
          <w:sz w:val="28"/>
          <w:szCs w:val="28"/>
        </w:rPr>
        <w:t xml:space="preserve">,  već  birajte  one  koji  imaju  najviše  smisla  u  kontekstu  </w:t>
      </w:r>
      <w:r w:rsidR="003439BC">
        <w:rPr>
          <w:sz w:val="28"/>
          <w:szCs w:val="28"/>
        </w:rPr>
        <w:t>onoga  što  želite  reći.  Ali  morate  upotrijebiti  najmanje  3  različita  modalna  glagola  te  sastaviti  10-15  rečenica.</w:t>
      </w:r>
    </w:p>
    <w:p w14:paraId="5F9ED2C8" w14:textId="6B09372B" w:rsidR="003439BC" w:rsidRDefault="003439BC">
      <w:pPr>
        <w:rPr>
          <w:sz w:val="28"/>
          <w:szCs w:val="28"/>
        </w:rPr>
      </w:pPr>
    </w:p>
    <w:p w14:paraId="5B9657C4" w14:textId="2A12FB0A" w:rsidR="003439BC" w:rsidRDefault="003439BC">
      <w:pPr>
        <w:rPr>
          <w:sz w:val="28"/>
          <w:szCs w:val="28"/>
        </w:rPr>
      </w:pPr>
      <w:r>
        <w:rPr>
          <w:sz w:val="28"/>
          <w:szCs w:val="28"/>
        </w:rPr>
        <w:t>Evo  vam  moj  primjer…</w:t>
      </w:r>
    </w:p>
    <w:p w14:paraId="353585B3" w14:textId="6157006A" w:rsidR="003439BC" w:rsidRDefault="003439BC">
      <w:pPr>
        <w:rPr>
          <w:sz w:val="28"/>
          <w:szCs w:val="28"/>
        </w:rPr>
      </w:pPr>
    </w:p>
    <w:p w14:paraId="61B7BAEC" w14:textId="59D04EFA" w:rsidR="003439BC" w:rsidRDefault="003439BC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ituation:</w:t>
      </w:r>
      <w:r>
        <w:rPr>
          <w:sz w:val="28"/>
          <w:szCs w:val="28"/>
        </w:rPr>
        <w:t xml:space="preserve">  I've  got  a  problem  with  online  school  classes.  I'm  tired! </w:t>
      </w:r>
      <w:r>
        <w:rPr>
          <w:sz w:val="28"/>
          <w:szCs w:val="28"/>
        </w:rPr>
        <w:t xml:space="preserve">I'm  doing  stuff  for  school  nonstop!  </w:t>
      </w:r>
      <w:r>
        <w:rPr>
          <w:sz w:val="28"/>
          <w:szCs w:val="28"/>
        </w:rPr>
        <w:t xml:space="preserve"> We  get  too  much  homework,  and  I  don't  have  any  free  time  anymore!  Also,  I  can't  really  understand  everything  on  my  own,  my  parents  can't  help  me  and  teachers  expect  me  to  do  everything  perfectly!  I'm  going  mad!</w:t>
      </w:r>
    </w:p>
    <w:p w14:paraId="640C3B01" w14:textId="2772BB91" w:rsidR="003439BC" w:rsidRDefault="003439B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ikola</w:t>
      </w:r>
    </w:p>
    <w:p w14:paraId="77926EFB" w14:textId="47B8940F" w:rsidR="006A7803" w:rsidRDefault="006A7803">
      <w:pPr>
        <w:rPr>
          <w:sz w:val="28"/>
          <w:szCs w:val="28"/>
        </w:rPr>
      </w:pPr>
    </w:p>
    <w:p w14:paraId="0F14ED7A" w14:textId="3AFD1B76" w:rsidR="006A7803" w:rsidRDefault="006A7803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Advice:</w:t>
      </w:r>
    </w:p>
    <w:p w14:paraId="1B135AA2" w14:textId="48DD58C7" w:rsidR="006A7803" w:rsidRDefault="006A7803">
      <w:pPr>
        <w:rPr>
          <w:sz w:val="28"/>
          <w:szCs w:val="28"/>
        </w:rPr>
      </w:pPr>
      <w:r>
        <w:rPr>
          <w:sz w:val="28"/>
          <w:szCs w:val="28"/>
        </w:rPr>
        <w:t>Dear  Nikola,</w:t>
      </w:r>
    </w:p>
    <w:p w14:paraId="6EA394D8" w14:textId="05EFE40C" w:rsidR="006A7803" w:rsidRDefault="006A7803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 understand  that  you  feel  angry  because  online  school  is  difficult  for  you.  You  spend  a  lot  more  time  on  school  tasks  because  you  have  to  do  everything  on  your  own.  You  </w:t>
      </w:r>
      <w:r>
        <w:rPr>
          <w:b/>
          <w:bCs/>
          <w:sz w:val="28"/>
          <w:szCs w:val="28"/>
        </w:rPr>
        <w:t xml:space="preserve">can  </w:t>
      </w:r>
      <w:r>
        <w:rPr>
          <w:sz w:val="28"/>
          <w:szCs w:val="28"/>
        </w:rPr>
        <w:t xml:space="preserve">feel  angry,  of  course,  but  </w:t>
      </w:r>
      <w:r w:rsidR="004E7F47">
        <w:rPr>
          <w:sz w:val="28"/>
          <w:szCs w:val="28"/>
        </w:rPr>
        <w:t xml:space="preserve">you  </w:t>
      </w:r>
      <w:r w:rsidR="004E7F47" w:rsidRPr="004E7F47">
        <w:rPr>
          <w:b/>
          <w:bCs/>
          <w:sz w:val="28"/>
          <w:szCs w:val="28"/>
        </w:rPr>
        <w:t xml:space="preserve">mustn't  </w:t>
      </w:r>
      <w:r w:rsidR="004E7F47">
        <w:rPr>
          <w:sz w:val="28"/>
          <w:szCs w:val="28"/>
        </w:rPr>
        <w:t>give  up!  Y</w:t>
      </w:r>
      <w:r w:rsidRPr="004E7F47">
        <w:rPr>
          <w:sz w:val="28"/>
          <w:szCs w:val="28"/>
        </w:rPr>
        <w:t>ou</w:t>
      </w:r>
      <w:r>
        <w:rPr>
          <w:sz w:val="28"/>
          <w:szCs w:val="28"/>
        </w:rPr>
        <w:t xml:space="preserve">  </w:t>
      </w:r>
      <w:r>
        <w:rPr>
          <w:b/>
          <w:bCs/>
          <w:sz w:val="28"/>
          <w:szCs w:val="28"/>
        </w:rPr>
        <w:t>can</w:t>
      </w:r>
      <w:r>
        <w:rPr>
          <w:sz w:val="28"/>
          <w:szCs w:val="28"/>
        </w:rPr>
        <w:t xml:space="preserve">  also  try  to  find  ways  to  m</w:t>
      </w:r>
      <w:r w:rsidR="00456573">
        <w:rPr>
          <w:sz w:val="28"/>
          <w:szCs w:val="28"/>
        </w:rPr>
        <w:t>ake  things  easier  for  you.</w:t>
      </w:r>
    </w:p>
    <w:p w14:paraId="54A38F0C" w14:textId="246ADB25" w:rsidR="00456573" w:rsidRDefault="00456573">
      <w:pPr>
        <w:rPr>
          <w:sz w:val="28"/>
          <w:szCs w:val="28"/>
        </w:rPr>
      </w:pPr>
      <w:r>
        <w:rPr>
          <w:sz w:val="28"/>
          <w:szCs w:val="28"/>
        </w:rPr>
        <w:t xml:space="preserve">You  say  that  you  don't  have  any  free  time.  I  think  that  </w:t>
      </w:r>
      <w:r w:rsidR="003916A0">
        <w:rPr>
          <w:sz w:val="28"/>
          <w:szCs w:val="28"/>
        </w:rPr>
        <w:t xml:space="preserve">you  </w:t>
      </w:r>
      <w:r w:rsidR="003916A0">
        <w:rPr>
          <w:b/>
          <w:bCs/>
          <w:sz w:val="28"/>
          <w:szCs w:val="28"/>
        </w:rPr>
        <w:t>should</w:t>
      </w:r>
      <w:r w:rsidR="003916A0">
        <w:rPr>
          <w:sz w:val="28"/>
          <w:szCs w:val="28"/>
        </w:rPr>
        <w:t xml:space="preserve">  organize  better.  </w:t>
      </w:r>
      <w:r w:rsidR="001303FE">
        <w:rPr>
          <w:sz w:val="28"/>
          <w:szCs w:val="28"/>
        </w:rPr>
        <w:t xml:space="preserve">In  the  morning,  you  </w:t>
      </w:r>
      <w:r w:rsidR="001303FE">
        <w:rPr>
          <w:b/>
          <w:bCs/>
          <w:sz w:val="28"/>
          <w:szCs w:val="28"/>
        </w:rPr>
        <w:t xml:space="preserve">should  </w:t>
      </w:r>
      <w:r w:rsidR="001303FE">
        <w:rPr>
          <w:sz w:val="28"/>
          <w:szCs w:val="28"/>
        </w:rPr>
        <w:t xml:space="preserve">make  a  list  of  things  you  need  to  do  for  school.  You  </w:t>
      </w:r>
      <w:r w:rsidR="001303FE">
        <w:rPr>
          <w:b/>
          <w:bCs/>
          <w:sz w:val="28"/>
          <w:szCs w:val="28"/>
        </w:rPr>
        <w:t xml:space="preserve">can  </w:t>
      </w:r>
      <w:r w:rsidR="001303FE">
        <w:rPr>
          <w:sz w:val="28"/>
          <w:szCs w:val="28"/>
        </w:rPr>
        <w:t xml:space="preserve">circle  things  that  you  </w:t>
      </w:r>
      <w:r w:rsidR="001303FE">
        <w:rPr>
          <w:b/>
          <w:bCs/>
          <w:sz w:val="28"/>
          <w:szCs w:val="28"/>
        </w:rPr>
        <w:t>must</w:t>
      </w:r>
      <w:r w:rsidR="001303FE">
        <w:rPr>
          <w:sz w:val="28"/>
          <w:szCs w:val="28"/>
        </w:rPr>
        <w:t xml:space="preserve">  do  right  away,  for  tomorrow,  and  then  do  only  them.  Or  do them  first.</w:t>
      </w:r>
    </w:p>
    <w:p w14:paraId="3265DABB" w14:textId="0DF2C5B3" w:rsidR="001303FE" w:rsidRDefault="001303FE">
      <w:pPr>
        <w:rPr>
          <w:sz w:val="28"/>
          <w:szCs w:val="28"/>
        </w:rPr>
      </w:pPr>
      <w:r>
        <w:rPr>
          <w:sz w:val="28"/>
          <w:szCs w:val="28"/>
        </w:rPr>
        <w:t xml:space="preserve">You  also  say  that  you  </w:t>
      </w:r>
      <w:r w:rsidRPr="001303FE">
        <w:rPr>
          <w:b/>
          <w:bCs/>
          <w:sz w:val="28"/>
          <w:szCs w:val="28"/>
        </w:rPr>
        <w:t>can't</w:t>
      </w:r>
      <w:r>
        <w:rPr>
          <w:sz w:val="28"/>
          <w:szCs w:val="28"/>
        </w:rPr>
        <w:t xml:space="preserve">  understand  without  teacher's  help.  But  you  </w:t>
      </w:r>
      <w:r>
        <w:rPr>
          <w:b/>
          <w:bCs/>
          <w:sz w:val="28"/>
          <w:szCs w:val="28"/>
        </w:rPr>
        <w:t xml:space="preserve">can  </w:t>
      </w:r>
      <w:r>
        <w:rPr>
          <w:sz w:val="28"/>
          <w:szCs w:val="28"/>
        </w:rPr>
        <w:t xml:space="preserve">ask  teachers  for  help!  You  </w:t>
      </w:r>
      <w:r>
        <w:rPr>
          <w:b/>
          <w:bCs/>
          <w:sz w:val="28"/>
          <w:szCs w:val="28"/>
        </w:rPr>
        <w:t xml:space="preserve">should  </w:t>
      </w:r>
      <w:r>
        <w:rPr>
          <w:sz w:val="28"/>
          <w:szCs w:val="28"/>
        </w:rPr>
        <w:t>ask  them  to  explain  the  tasks  to  you  better.  That's  their  job!</w:t>
      </w:r>
    </w:p>
    <w:p w14:paraId="3597213F" w14:textId="119F804E" w:rsidR="001303FE" w:rsidRDefault="001303F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All  the  best,</w:t>
      </w:r>
    </w:p>
    <w:p w14:paraId="2F09E1B7" w14:textId="03EC4A8E" w:rsidR="001303FE" w:rsidRDefault="001303F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afne</w:t>
      </w:r>
    </w:p>
    <w:p w14:paraId="1AF4EA67" w14:textId="40D12977" w:rsidR="0024401E" w:rsidRDefault="0024401E">
      <w:pPr>
        <w:rPr>
          <w:sz w:val="28"/>
          <w:szCs w:val="28"/>
        </w:rPr>
      </w:pPr>
    </w:p>
    <w:p w14:paraId="33308EFA" w14:textId="4FB3F805" w:rsidR="0024401E" w:rsidRDefault="0024401E">
      <w:pPr>
        <w:rPr>
          <w:sz w:val="28"/>
          <w:szCs w:val="28"/>
        </w:rPr>
      </w:pPr>
      <w:r>
        <w:rPr>
          <w:sz w:val="28"/>
          <w:szCs w:val="28"/>
        </w:rPr>
        <w:t>Kao  što  vidite,  barem  3-5  rečenica  možete  „utrošiti“  na  prepričavanje  problema  koji  osoba  ima</w:t>
      </w:r>
      <w:r w:rsidR="00F82117">
        <w:rPr>
          <w:sz w:val="28"/>
          <w:szCs w:val="28"/>
        </w:rPr>
        <w:t xml:space="preserve">  i  kako  se  zbog  toga  osjeća</w:t>
      </w:r>
      <w:r>
        <w:rPr>
          <w:sz w:val="28"/>
          <w:szCs w:val="28"/>
        </w:rPr>
        <w:t>.  To  vam  je  i  inače  dobra  praksa  -  prije  davanja  savjeta  ponoviti  što  je  osoba  rekla,  kako  biste  bili  sigurni  da  ste  razumjeli  što  ju  muči.</w:t>
      </w:r>
      <w:r w:rsidR="005F38F3">
        <w:rPr>
          <w:sz w:val="28"/>
          <w:szCs w:val="28"/>
        </w:rPr>
        <w:t xml:space="preserve">  </w:t>
      </w:r>
      <w:r w:rsidR="005F38F3" w:rsidRPr="005F38F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E2304FF" w14:textId="77777777" w:rsidR="005F38F3" w:rsidRDefault="0024401E">
      <w:pPr>
        <w:rPr>
          <w:sz w:val="28"/>
          <w:szCs w:val="28"/>
        </w:rPr>
      </w:pPr>
      <w:r>
        <w:rPr>
          <w:sz w:val="28"/>
          <w:szCs w:val="28"/>
        </w:rPr>
        <w:t>U  prvom  odjeljku  sažmite  problem  koji  osoba  ima,  u  drugom  odjeljku  ponudite  svoj  savjet  (ja  sam  dala  2  savjeta  za  2  problema,  zato  sve  skupa  3  odjeljka  u  mom  primjeru).</w:t>
      </w:r>
      <w:r w:rsidR="005F38F3">
        <w:rPr>
          <w:sz w:val="28"/>
          <w:szCs w:val="28"/>
        </w:rPr>
        <w:t xml:space="preserve">  </w:t>
      </w:r>
    </w:p>
    <w:p w14:paraId="27A98117" w14:textId="77777777" w:rsidR="005F38F3" w:rsidRDefault="005F38F3" w:rsidP="005F38F3">
      <w:pPr>
        <w:rPr>
          <w:sz w:val="28"/>
          <w:szCs w:val="28"/>
        </w:rPr>
      </w:pPr>
    </w:p>
    <w:p w14:paraId="6ACFE15E" w14:textId="1F063813" w:rsidR="005F38F3" w:rsidRDefault="005F38F3" w:rsidP="005F38F3">
      <w:pPr>
        <w:rPr>
          <w:sz w:val="28"/>
          <w:szCs w:val="28"/>
        </w:rPr>
      </w:pPr>
      <w:r>
        <w:rPr>
          <w:sz w:val="28"/>
          <w:szCs w:val="28"/>
        </w:rPr>
        <w:t xml:space="preserve">Zadat  ću  vam  novi  problem  nove  osobe.  Ponavljam,  vaš  je  današnji  zadatak  napisati  savjet  toj  osobi.  U  10-15  rečenica  upotrijebite  barem  3  različita  modalna  glagola.  Danas  pišete  </w:t>
      </w:r>
      <w:r>
        <w:rPr>
          <w:i/>
          <w:iCs/>
          <w:sz w:val="28"/>
          <w:szCs w:val="28"/>
        </w:rPr>
        <w:t xml:space="preserve">1st  </w:t>
      </w:r>
      <w:r w:rsidRPr="005F38F3">
        <w:rPr>
          <w:sz w:val="28"/>
          <w:szCs w:val="28"/>
        </w:rPr>
        <w:t>draft</w:t>
      </w:r>
      <w:r>
        <w:rPr>
          <w:sz w:val="28"/>
          <w:szCs w:val="28"/>
        </w:rPr>
        <w:t>,  a  sljedeći  put  svoj  tekst  ćete  doraditi  u  skladu  s  mojim  primjedbama  (</w:t>
      </w:r>
      <w:r>
        <w:rPr>
          <w:i/>
          <w:iCs/>
          <w:sz w:val="28"/>
          <w:szCs w:val="28"/>
        </w:rPr>
        <w:t xml:space="preserve">2nd  </w:t>
      </w:r>
      <w:r w:rsidRPr="005F38F3">
        <w:rPr>
          <w:sz w:val="28"/>
          <w:szCs w:val="28"/>
        </w:rPr>
        <w:t>draft</w:t>
      </w:r>
      <w:r>
        <w:rPr>
          <w:sz w:val="28"/>
          <w:szCs w:val="28"/>
        </w:rPr>
        <w:t xml:space="preserve">).  </w:t>
      </w:r>
      <w:r w:rsidRPr="005F38F3">
        <w:rPr>
          <w:sz w:val="28"/>
          <w:szCs w:val="28"/>
        </w:rPr>
        <w:t>Oblikujte</w:t>
      </w:r>
      <w:r>
        <w:rPr>
          <w:sz w:val="28"/>
          <w:szCs w:val="28"/>
        </w:rPr>
        <w:t xml:space="preserve">  tekst  kao  pismo  u  bilježnicu,  pa  slikajte.</w:t>
      </w:r>
    </w:p>
    <w:p w14:paraId="4405B3E2" w14:textId="37ABB0B0" w:rsidR="005F38F3" w:rsidRDefault="005F38F3" w:rsidP="005F38F3">
      <w:pPr>
        <w:rPr>
          <w:sz w:val="28"/>
          <w:szCs w:val="28"/>
        </w:rPr>
      </w:pPr>
      <w:r>
        <w:rPr>
          <w:sz w:val="28"/>
          <w:szCs w:val="28"/>
        </w:rPr>
        <w:t xml:space="preserve">Provjerite  da  slika  nije  mutna,  već  da  </w:t>
      </w:r>
      <w:r w:rsidR="00D31F05">
        <w:rPr>
          <w:sz w:val="28"/>
          <w:szCs w:val="28"/>
        </w:rPr>
        <w:t>bude</w:t>
      </w:r>
      <w:r>
        <w:rPr>
          <w:sz w:val="28"/>
          <w:szCs w:val="28"/>
        </w:rPr>
        <w:t xml:space="preserve">  pregledn</w:t>
      </w:r>
      <w:r w:rsidR="00D31F05">
        <w:rPr>
          <w:sz w:val="28"/>
          <w:szCs w:val="28"/>
        </w:rPr>
        <w:t>a</w:t>
      </w:r>
      <w:r>
        <w:rPr>
          <w:sz w:val="28"/>
          <w:szCs w:val="28"/>
        </w:rPr>
        <w:t xml:space="preserve">  i  da  se  dade  lako  pročitati.</w:t>
      </w:r>
    </w:p>
    <w:p w14:paraId="6AABABB4" w14:textId="56E71452" w:rsidR="005F38F3" w:rsidRDefault="005F38F3" w:rsidP="005F38F3">
      <w:pPr>
        <w:rPr>
          <w:sz w:val="28"/>
          <w:szCs w:val="28"/>
        </w:rPr>
      </w:pPr>
    </w:p>
    <w:p w14:paraId="7A037842" w14:textId="72298072" w:rsidR="005F38F3" w:rsidRDefault="005F38F3" w:rsidP="005F38F3">
      <w:pPr>
        <w:rPr>
          <w:sz w:val="28"/>
          <w:szCs w:val="28"/>
        </w:rPr>
      </w:pPr>
    </w:p>
    <w:p w14:paraId="3D319B03" w14:textId="331496D6" w:rsidR="005F38F3" w:rsidRDefault="005F38F3" w:rsidP="005F38F3">
      <w:pPr>
        <w:rPr>
          <w:sz w:val="28"/>
          <w:szCs w:val="28"/>
        </w:rPr>
      </w:pPr>
    </w:p>
    <w:p w14:paraId="37EB53EE" w14:textId="1254D751" w:rsidR="005F38F3" w:rsidRDefault="005F38F3" w:rsidP="005F38F3">
      <w:pPr>
        <w:rPr>
          <w:b/>
          <w:bCs/>
          <w:iCs/>
          <w:sz w:val="28"/>
          <w:szCs w:val="28"/>
        </w:rPr>
      </w:pPr>
      <w:r>
        <w:rPr>
          <w:b/>
          <w:bCs/>
          <w:i/>
          <w:sz w:val="28"/>
          <w:szCs w:val="28"/>
        </w:rPr>
        <w:lastRenderedPageBreak/>
        <w:t>Situation</w:t>
      </w:r>
      <w:r>
        <w:rPr>
          <w:b/>
          <w:bCs/>
          <w:iCs/>
          <w:sz w:val="28"/>
          <w:szCs w:val="28"/>
        </w:rPr>
        <w:t>:</w:t>
      </w:r>
    </w:p>
    <w:p w14:paraId="5BD5090E" w14:textId="34B05F14" w:rsidR="005F38F3" w:rsidRDefault="00D31F05" w:rsidP="005F38F3">
      <w:pPr>
        <w:rPr>
          <w:i/>
          <w:sz w:val="28"/>
          <w:szCs w:val="28"/>
        </w:rPr>
      </w:pPr>
      <w:r>
        <w:rPr>
          <w:i/>
          <w:sz w:val="28"/>
          <w:szCs w:val="28"/>
        </w:rPr>
        <w:t>I  don't  know  what  to  do.</w:t>
      </w:r>
    </w:p>
    <w:p w14:paraId="6D3C53EF" w14:textId="3226C78B" w:rsidR="00D31F05" w:rsidRDefault="00D31F05" w:rsidP="005F38F3">
      <w:pPr>
        <w:rPr>
          <w:i/>
          <w:sz w:val="28"/>
          <w:szCs w:val="28"/>
        </w:rPr>
      </w:pPr>
      <w:r>
        <w:rPr>
          <w:i/>
          <w:sz w:val="28"/>
          <w:szCs w:val="28"/>
        </w:rPr>
        <w:t>I  have  a  big  Geography  test  on  Monday,  but  I  know  I  won't  study  for  it.  My  cousins  from  Australia  are  coming  to  visit  and  we  will  do  fun  family  activities  over  the  weekend.  I  won't  have  the  time  to  study.  Maybe  I  can  skip  school  on  Monday?  I  can  ask  Mom  to  tell  the  teacher  that  I  got  sick  and  stay  at  home.</w:t>
      </w:r>
    </w:p>
    <w:p w14:paraId="14C1E495" w14:textId="2EA172F6" w:rsidR="00D31F05" w:rsidRDefault="00D31F05" w:rsidP="005F38F3">
      <w:pPr>
        <w:rPr>
          <w:i/>
          <w:sz w:val="28"/>
          <w:szCs w:val="28"/>
        </w:rPr>
      </w:pPr>
      <w:r>
        <w:rPr>
          <w:i/>
          <w:sz w:val="28"/>
          <w:szCs w:val="28"/>
        </w:rPr>
        <w:t>What  do  you  think?  What  should  I  do?</w:t>
      </w:r>
    </w:p>
    <w:p w14:paraId="02C408A2" w14:textId="2BA18932" w:rsidR="00D31F05" w:rsidRDefault="00D31F05" w:rsidP="005F38F3">
      <w:pPr>
        <w:rPr>
          <w:i/>
          <w:sz w:val="28"/>
          <w:szCs w:val="28"/>
        </w:rPr>
      </w:pP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</w:r>
      <w:r>
        <w:rPr>
          <w:i/>
          <w:sz w:val="28"/>
          <w:szCs w:val="28"/>
        </w:rPr>
        <w:tab/>
        <w:t>Mia</w:t>
      </w:r>
    </w:p>
    <w:p w14:paraId="6F190878" w14:textId="2E66E479" w:rsidR="00D31F05" w:rsidRDefault="00D31F05" w:rsidP="005F38F3">
      <w:pPr>
        <w:rPr>
          <w:i/>
          <w:sz w:val="28"/>
          <w:szCs w:val="28"/>
        </w:rPr>
      </w:pPr>
    </w:p>
    <w:p w14:paraId="3C57B99E" w14:textId="35D07B75" w:rsidR="00D31F05" w:rsidRDefault="00D31F05" w:rsidP="005F38F3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omozite  Mii  donijeti  odluku.  Potreban  broj  rečenica  možete  dobiti  tako  da  za  početak  ukratko  ponovite  koji  je  njen  problem,  prokomentirate  njen  plan</w:t>
      </w:r>
      <w:r w:rsidR="00F56949">
        <w:rPr>
          <w:iCs/>
          <w:sz w:val="28"/>
          <w:szCs w:val="28"/>
        </w:rPr>
        <w:t xml:space="preserve">  (što  mislite  o  njemu?  koje  bi  mogle  biti  dobre,  a  koje  loše  posljedice?)  </w:t>
      </w:r>
      <w:r>
        <w:rPr>
          <w:iCs/>
          <w:sz w:val="28"/>
          <w:szCs w:val="28"/>
        </w:rPr>
        <w:t xml:space="preserve">  i  date  joj  svoj  prijedlog.  10-15  rečenica  i  najmanje  3  različita  modalna  glagola!  </w:t>
      </w:r>
      <w:r w:rsidRPr="00D31F0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Cs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A1CF77F" w14:textId="644F7B42" w:rsidR="00F56949" w:rsidRDefault="00F56949" w:rsidP="005F38F3">
      <w:pPr>
        <w:rPr>
          <w:iCs/>
          <w:sz w:val="28"/>
          <w:szCs w:val="28"/>
        </w:rPr>
      </w:pPr>
    </w:p>
    <w:p w14:paraId="58386EB0" w14:textId="0C1D6D7E" w:rsidR="00F56949" w:rsidRPr="00D31F05" w:rsidRDefault="00F56949" w:rsidP="005F38F3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Prof.  Dafne</w:t>
      </w:r>
    </w:p>
    <w:p w14:paraId="7A41BC1A" w14:textId="29D2ABC3" w:rsidR="005F38F3" w:rsidRPr="001303FE" w:rsidRDefault="005F38F3">
      <w:pPr>
        <w:rPr>
          <w:sz w:val="28"/>
          <w:szCs w:val="28"/>
        </w:rPr>
      </w:pPr>
    </w:p>
    <w:p w14:paraId="6492DFF4" w14:textId="30A7FCA0" w:rsidR="003439BC" w:rsidRPr="003439BC" w:rsidRDefault="003439BC">
      <w:pPr>
        <w:rPr>
          <w:i/>
          <w:iCs/>
          <w:sz w:val="28"/>
          <w:szCs w:val="28"/>
        </w:rPr>
      </w:pPr>
    </w:p>
    <w:sectPr w:rsidR="003439BC" w:rsidRPr="003439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DUwMDAxNTIxMrFU0lEKTi0uzszPAykwrAUAyy0adiwAAAA="/>
  </w:docVars>
  <w:rsids>
    <w:rsidRoot w:val="005D4A4E"/>
    <w:rsid w:val="00101AEA"/>
    <w:rsid w:val="001303FE"/>
    <w:rsid w:val="001843D1"/>
    <w:rsid w:val="0024401E"/>
    <w:rsid w:val="003439BC"/>
    <w:rsid w:val="003916A0"/>
    <w:rsid w:val="00456573"/>
    <w:rsid w:val="004E7F47"/>
    <w:rsid w:val="005D4A4E"/>
    <w:rsid w:val="005F38F3"/>
    <w:rsid w:val="006A7803"/>
    <w:rsid w:val="00BC6AF0"/>
    <w:rsid w:val="00CD5542"/>
    <w:rsid w:val="00D31F05"/>
    <w:rsid w:val="00EF0A1E"/>
    <w:rsid w:val="00F56949"/>
    <w:rsid w:val="00F82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CBC8E"/>
  <w15:chartTrackingRefBased/>
  <w15:docId w15:val="{3EEC2E1F-D62A-4BA2-AA2A-232D5C73A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5</cp:revision>
  <dcterms:created xsi:type="dcterms:W3CDTF">2020-05-24T17:28:00Z</dcterms:created>
  <dcterms:modified xsi:type="dcterms:W3CDTF">2020-05-24T19:35:00Z</dcterms:modified>
</cp:coreProperties>
</file>